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221"/>
        <w:gridCol w:w="425"/>
        <w:gridCol w:w="475"/>
        <w:gridCol w:w="925"/>
        <w:gridCol w:w="740"/>
      </w:tblGrid>
      <w:tr w:rsidR="000C7B8C" w14:paraId="7FA3F3E8" w14:textId="77777777" w:rsidTr="000C7B8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642A89C" w14:textId="77777777" w:rsidR="000C7B8C" w:rsidRDefault="00C11A4E">
            <w:pPr>
              <w:keepNext/>
              <w:spacing w:after="60"/>
            </w:pPr>
            <w:bookmarkStart w:id="0" w:name="_GoBack"/>
            <w:bookmarkEnd w:id="0"/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4B505F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57355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A60281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9BAD5AC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0C7B8C" w14:paraId="2F281513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115F9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4D3B1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9E5CD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19B4D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FAACB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</w:tr>
      <w:tr w:rsidR="000C7B8C" w14:paraId="506AC1B2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D3FE3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&lt;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8B3F8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CF608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74894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82E09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6A93BABC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5ACDF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&gt;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5AD5E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8DE7F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C5E76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, 3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0DB24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55E7ECA7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FA327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25–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2D561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0A548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19A1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, 2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14384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2BF4AB0D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EAA5F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36–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AC0F9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9EEB8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7CFA6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9, 2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60619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66CEFBD5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2CD83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318D8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CF2C8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AB41A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344B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</w:t>
            </w:r>
          </w:p>
        </w:tc>
      </w:tr>
      <w:tr w:rsidR="000C7B8C" w14:paraId="07D5C2B9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00B5F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1120D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E750F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D8F80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6ED2E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5E8FFA13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BF1D9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9E5FA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880FC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9233B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, 1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9668C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3C5ACBEB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99659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education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9C04D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3405C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8E2F6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7D38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0C7B8C" w14:paraId="0DD108B3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DC31A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Post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26FEB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C8269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3C040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32360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12B15D2A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76105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1B3D0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C18D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1C7B3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5, 0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6DE77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53C44A97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FD752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42E12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834BF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C2C72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, 0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1FFEF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7417F783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E69BC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Under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B13D6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4B79B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49E5B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0, 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BFC39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180EBF6F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F5081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mployment 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03EB3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25110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CAC5A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CD4DB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0</w:t>
            </w:r>
          </w:p>
        </w:tc>
      </w:tr>
      <w:tr w:rsidR="000C7B8C" w14:paraId="3F1BAA43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2D20E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11690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B63FC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793EF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32C6A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2A531BD9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F9852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Not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33C4F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D773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374FC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1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BD910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4542CB62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00FEC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Self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FC47F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22E54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81F7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3, 1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BCEA1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28E81642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140B9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mil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CD60B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C3FDC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AA8EB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F42F2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C7B8C" w14:paraId="43702701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A9B5F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Extended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76A99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13650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D86E2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C748E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34ED8121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52CC7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Nuclear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398D9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B8C6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647DF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2, 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02AF9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3B05069B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F8D55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Single parent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DAE27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ED174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62D53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5AF5B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78AD628D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B4C43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our average household income per month (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98C04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D61F3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381B8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42C89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0C7B8C" w14:paraId="7E38568B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AB2CF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 xml:space="preserve">    High (greater </w:t>
            </w:r>
            <w:r>
              <w:rPr>
                <w:rFonts w:ascii="Calibri" w:hAnsi="Calibri"/>
                <w:i/>
                <w:sz w:val="20"/>
              </w:rPr>
              <w:t>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A8524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29D0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F0569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F6E53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184C6DEA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CFE04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Low (less than 3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9D278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C187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36306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2, 0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AB632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58F22D88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16401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Middle (less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64477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D7BB8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030AA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3, 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7B61B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7EC65FAF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9A0D5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ild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BF0D6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2F2F7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FFAE4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90520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</w:t>
            </w:r>
          </w:p>
        </w:tc>
      </w:tr>
      <w:tr w:rsidR="000C7B8C" w14:paraId="11E5C9A7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1AC38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8ACB3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6060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1FA75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23205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16FFB003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5CB5C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74B09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65E1A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4F060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6600C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73F0AC51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01C1C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ild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340C8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8EDA2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12370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95362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</w:t>
            </w:r>
          </w:p>
        </w:tc>
      </w:tr>
      <w:tr w:rsidR="000C7B8C" w14:paraId="5CDCF26E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F97D5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&lt; 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0C2B0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99A9A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CD66A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AA3DB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4814E83E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D5921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&gt;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1016E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0CCE0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08723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0, 1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D3AC8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238FF03E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E6757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5–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F661F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D9437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C03D4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5, 1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BD3FA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4A28A259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04CDE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childr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1D263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115D4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F3537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95898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6</w:t>
            </w:r>
          </w:p>
        </w:tc>
      </w:tr>
      <w:tr w:rsidR="000C7B8C" w14:paraId="7D011DBB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91616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&gt;=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11717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FCA09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69EB3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3145E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352D9573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E88FE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A4E11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1BB31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7188D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1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59338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1E708D2F" w14:textId="77777777" w:rsidTr="000C7B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B28E8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lastRenderedPageBreak/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D14BC" w14:textId="77777777" w:rsidR="000C7B8C" w:rsidRDefault="000C7B8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162F0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D67BB" w14:textId="77777777" w:rsidR="000C7B8C" w:rsidRDefault="00C11A4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1, 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142E7" w14:textId="77777777" w:rsidR="000C7B8C" w:rsidRDefault="000C7B8C">
            <w:pPr>
              <w:keepNext/>
              <w:spacing w:after="60"/>
              <w:jc w:val="center"/>
            </w:pPr>
          </w:p>
        </w:tc>
      </w:tr>
      <w:tr w:rsidR="000C7B8C" w14:paraId="12865C0D" w14:textId="77777777" w:rsidTr="000C7B8C">
        <w:trPr>
          <w:cantSplit/>
          <w:jc w:val="center"/>
        </w:trPr>
        <w:tc>
          <w:tcPr>
            <w:tcW w:w="0" w:type="auto"/>
            <w:gridSpan w:val="5"/>
          </w:tcPr>
          <w:p w14:paraId="5EE501E3" w14:textId="77777777" w:rsidR="000C7B8C" w:rsidRDefault="00C11A4E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14:paraId="4786187E" w14:textId="77777777" w:rsidR="000C7B8C" w:rsidRDefault="000C7B8C">
      <w:pPr>
        <w:pStyle w:val="FirstParagraph"/>
      </w:pPr>
    </w:p>
    <w:sectPr w:rsidR="000C7B8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3625C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7B8C"/>
    <w:rsid w:val="000C7B8C"/>
    <w:rsid w:val="00C11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BB03CBC"/>
  <w15:docId w15:val="{D90FDC7E-7964-4B1B-A668-24E7D7999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6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jit1012@outlook.com</dc:creator>
  <cp:keywords/>
  <cp:lastModifiedBy>sujit1012@outlook.com</cp:lastModifiedBy>
  <cp:revision>2</cp:revision>
  <dcterms:created xsi:type="dcterms:W3CDTF">2024-10-15T14:20:00Z</dcterms:created>
  <dcterms:modified xsi:type="dcterms:W3CDTF">2024-10-15T14:20:00Z</dcterms:modified>
</cp:coreProperties>
</file>